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2929" w:rsidRDefault="00017722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704850</wp:posOffset>
                </wp:positionH>
                <wp:positionV relativeFrom="paragraph">
                  <wp:posOffset>1486535</wp:posOffset>
                </wp:positionV>
                <wp:extent cx="6076950" cy="720090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6950" cy="7200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190BFF" w:rsidRDefault="00BE66D3" w:rsidP="00253898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</w:pPr>
                            <w:r w:rsidRPr="00190BFF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PROPOSED LIBRARY BOARD AGENDA </w:t>
                            </w:r>
                          </w:p>
                          <w:p w:rsidR="00BE66D3" w:rsidRPr="00190BFF" w:rsidRDefault="00BE66D3" w:rsidP="00253898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</w:pPr>
                            <w:r w:rsidRPr="00190BFF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WEDNESDAY, </w:t>
                            </w:r>
                            <w:r w:rsidR="000F7CD3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>APRIL 21</w:t>
                            </w:r>
                            <w:r w:rsidR="00EF7870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>, 2021</w:t>
                            </w:r>
                            <w:r w:rsidR="00200675" w:rsidRPr="00190BFF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190BFF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:rsidR="00BE66D3" w:rsidRPr="00190BFF" w:rsidRDefault="00BE66D3" w:rsidP="00253898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</w:pPr>
                            <w:r w:rsidRPr="00190BFF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1:00 p.m. </w:t>
                            </w:r>
                            <w:r w:rsidR="00D1447C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>@ CCL</w:t>
                            </w:r>
                          </w:p>
                          <w:p w:rsidR="002611AA" w:rsidRDefault="002611AA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u w:val="single"/>
                              </w:rPr>
                            </w:pPr>
                          </w:p>
                          <w:p w:rsidR="00BE66D3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  <w:t>AGENDA CHANGES/CORRECTIONS</w:t>
                            </w:r>
                          </w:p>
                          <w:p w:rsidR="00484C03" w:rsidRDefault="00484C0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  <w:t>MINUTES</w:t>
                            </w:r>
                          </w:p>
                          <w:p w:rsidR="00BE66D3" w:rsidRPr="00D10091" w:rsidRDefault="00F644A8" w:rsidP="00D10091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>March</w:t>
                            </w:r>
                            <w:r w:rsidR="009477F3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 17</w:t>
                            </w:r>
                            <w:r w:rsidR="00EF7870" w:rsidRPr="00EF7870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vertAlign w:val="superscript"/>
                              </w:rPr>
                              <w:t>th</w:t>
                            </w:r>
                            <w:r w:rsidR="00EF7870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BE66D3" w:rsidRPr="00D10091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Board Minutes </w:t>
                            </w: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</w:pP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  <w:t>TREASURY</w:t>
                            </w:r>
                            <w:r w:rsidRPr="00D10091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:</w:t>
                            </w:r>
                          </w:p>
                          <w:p w:rsidR="00484C03" w:rsidRPr="009C7BF4" w:rsidRDefault="0019431B" w:rsidP="00EF787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</w:pPr>
                            <w:r w:rsidRPr="009C7BF4"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>GENERAL CHECKING: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 xml:space="preserve">  </w:t>
                            </w:r>
                            <w:r w:rsidR="009A6534"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017722"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ab/>
                            </w:r>
                            <w:r w:rsidR="009A6534"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>$13,</w:t>
                            </w:r>
                            <w:r w:rsidR="00F644A8"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>590.01</w:t>
                            </w:r>
                            <w:r w:rsidR="009A6534"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 xml:space="preserve"> as of </w:t>
                            </w:r>
                            <w:r w:rsidR="00F644A8"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>April 9</w:t>
                            </w:r>
                            <w:r w:rsidR="009A6534"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>, 2021</w:t>
                            </w:r>
                            <w:r w:rsidR="002B396F"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ab/>
                            </w:r>
                          </w:p>
                          <w:p w:rsidR="00484C03" w:rsidRPr="00674ECE" w:rsidRDefault="00674ECE" w:rsidP="0084662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/>
                                <w:b/>
                                <w:iCs/>
                                <w:sz w:val="21"/>
                                <w:szCs w:val="21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 xml:space="preserve">COUNTY SPREAD SHEET: 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ab/>
                              <w:t>$</w:t>
                            </w:r>
                            <w:r w:rsidR="00F644A8"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>193,429.55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 xml:space="preserve"> Balance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ab/>
                            </w:r>
                            <w:r w:rsidR="00F644A8"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>25.93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</w:rPr>
                              <w:t>% Expended</w:t>
                            </w:r>
                          </w:p>
                          <w:p w:rsidR="00EF7870" w:rsidRPr="00F644A8" w:rsidRDefault="00674ECE" w:rsidP="006E75D4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rPr>
                                <w:rFonts w:ascii="Times New Roman" w:hAnsi="Times New Roman"/>
                                <w:b/>
                                <w:iCs/>
                                <w:sz w:val="21"/>
                                <w:szCs w:val="21"/>
                                <w:u w:val="single"/>
                              </w:rPr>
                            </w:pPr>
                            <w:r w:rsidRPr="00F644A8">
                              <w:rPr>
                                <w:rFonts w:ascii="Times New Roman" w:hAnsi="Times New Roman"/>
                                <w:i/>
                                <w:sz w:val="21"/>
                                <w:szCs w:val="21"/>
                              </w:rPr>
                              <w:t xml:space="preserve">This number is </w:t>
                            </w:r>
                            <w:r w:rsidR="00F644A8" w:rsidRPr="00F644A8">
                              <w:rPr>
                                <w:rFonts w:ascii="Times New Roman" w:hAnsi="Times New Roman"/>
                                <w:i/>
                                <w:sz w:val="21"/>
                                <w:szCs w:val="21"/>
                              </w:rPr>
                              <w:t xml:space="preserve">still </w:t>
                            </w:r>
                            <w:r w:rsidRPr="00F644A8">
                              <w:rPr>
                                <w:rFonts w:ascii="Times New Roman" w:hAnsi="Times New Roman"/>
                                <w:i/>
                                <w:sz w:val="21"/>
                                <w:szCs w:val="21"/>
                              </w:rPr>
                              <w:t>inaccurate</w:t>
                            </w:r>
                            <w:r w:rsidR="00F644A8" w:rsidRPr="00F644A8">
                              <w:rPr>
                                <w:rFonts w:ascii="Times New Roman" w:hAnsi="Times New Roman"/>
                                <w:i/>
                                <w:sz w:val="21"/>
                                <w:szCs w:val="21"/>
                              </w:rPr>
                              <w:t xml:space="preserve">. Some credits have been applied to the benefits accounts that were double-charged in January &amp; February, but not enough. </w:t>
                            </w: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b/>
                                <w:iCs/>
                                <w:sz w:val="21"/>
                                <w:szCs w:val="21"/>
                                <w:u w:val="single"/>
                              </w:rPr>
                              <w:t>LIBRARIAN REPORT:</w:t>
                            </w:r>
                            <w:r w:rsidRPr="00D10091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   </w:t>
                            </w:r>
                          </w:p>
                          <w:p w:rsidR="004C4DDF" w:rsidRDefault="00F644A8" w:rsidP="00D1009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Foundation</w:t>
                            </w:r>
                            <w:r w:rsidR="006D6641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:rsidR="00D466B4" w:rsidRDefault="008B3D95" w:rsidP="00DF6B0B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 w:rsidRPr="00D466B4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Early Learners Community </w:t>
                            </w:r>
                          </w:p>
                          <w:p w:rsidR="00330755" w:rsidRPr="00D466B4" w:rsidRDefault="00330755" w:rsidP="00DF6B0B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 w:rsidRPr="00D466B4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Tax Preparation</w:t>
                            </w:r>
                            <w:r w:rsidR="008B3D95" w:rsidRPr="00D466B4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:rsidR="008B3D95" w:rsidRDefault="00D466B4" w:rsidP="00143E4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 w:rsidRPr="00D466B4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Fire at old Custer Elementary School </w:t>
                            </w:r>
                          </w:p>
                          <w:p w:rsidR="00E65A80" w:rsidRDefault="00E65A80" w:rsidP="00143E4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ACT Prep</w:t>
                            </w:r>
                          </w:p>
                          <w:p w:rsidR="00E65A80" w:rsidRDefault="00E65A80" w:rsidP="00143E4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Senior Mock Interviews</w:t>
                            </w:r>
                          </w:p>
                          <w:p w:rsidR="00E65A80" w:rsidRDefault="00E65A80" w:rsidP="00143E4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Book End Craft Kits</w:t>
                            </w:r>
                          </w:p>
                          <w:p w:rsidR="00E65A80" w:rsidRDefault="00E65A80" w:rsidP="00143E4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COVID Update</w:t>
                            </w:r>
                          </w:p>
                          <w:p w:rsidR="00D466B4" w:rsidRPr="00D466B4" w:rsidRDefault="00D466B4" w:rsidP="00D466B4">
                            <w:p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  <w:t>UNFINISHED BUSINESS:</w:t>
                            </w:r>
                          </w:p>
                          <w:p w:rsidR="00BE66D3" w:rsidRPr="00D10091" w:rsidRDefault="00BE66D3" w:rsidP="00D10091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Facilities Improvement</w:t>
                            </w:r>
                            <w:r w:rsidR="000733DD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:rsidR="008B3D95" w:rsidRPr="008B3D95" w:rsidRDefault="003A5D57" w:rsidP="002744CF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/>
                                <w:i/>
                                <w:sz w:val="21"/>
                                <w:szCs w:val="21"/>
                              </w:rPr>
                            </w:pPr>
                            <w:r w:rsidRPr="009477F3"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COVID-19 Discussion</w:t>
                            </w:r>
                            <w:r w:rsidR="00E65A80"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 and Update of Protocols</w:t>
                            </w:r>
                          </w:p>
                          <w:p w:rsidR="008B3D95" w:rsidRPr="004C3C6F" w:rsidRDefault="008B3D95" w:rsidP="008B3D95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Library Strategic Plan -- </w:t>
                            </w:r>
                            <w:r w:rsidRPr="00330755">
                              <w:rPr>
                                <w:rFonts w:ascii="Times New Roman" w:hAnsi="Times New Roman"/>
                                <w:i/>
                                <w:sz w:val="21"/>
                                <w:szCs w:val="21"/>
                              </w:rPr>
                              <w:t>Discussion</w:t>
                            </w:r>
                          </w:p>
                          <w:p w:rsidR="009477F3" w:rsidRPr="009477F3" w:rsidRDefault="009477F3" w:rsidP="009477F3">
                            <w:pPr>
                              <w:pStyle w:val="ListParagraph"/>
                              <w:rPr>
                                <w:rFonts w:ascii="Times New Roman" w:hAnsi="Times New Roman"/>
                                <w:i/>
                                <w:sz w:val="21"/>
                                <w:szCs w:val="21"/>
                              </w:rPr>
                            </w:pP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  <w:t>NEW BUSINESS:</w:t>
                            </w:r>
                          </w:p>
                          <w:p w:rsidR="00330755" w:rsidRPr="00330755" w:rsidRDefault="008B3D95" w:rsidP="008F3D00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Technology Plan 2020-22 – </w:t>
                            </w:r>
                            <w:r w:rsidRPr="008B3D95">
                              <w:rPr>
                                <w:rFonts w:ascii="Times New Roman" w:hAnsi="Times New Roman"/>
                                <w:i/>
                                <w:sz w:val="21"/>
                                <w:szCs w:val="21"/>
                              </w:rPr>
                              <w:t xml:space="preserve">Review and adoption of </w:t>
                            </w:r>
                            <w:proofErr w:type="spellStart"/>
                            <w:r w:rsidRPr="008B3D95">
                              <w:rPr>
                                <w:rFonts w:ascii="Times New Roman" w:hAnsi="Times New Roman"/>
                                <w:i/>
                                <w:sz w:val="21"/>
                                <w:szCs w:val="21"/>
                              </w:rPr>
                              <w:t>udpates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i/>
                                <w:sz w:val="21"/>
                                <w:szCs w:val="21"/>
                              </w:rPr>
                              <w:t>/revisions</w:t>
                            </w:r>
                          </w:p>
                          <w:p w:rsidR="004C3C6F" w:rsidRPr="004C3C6F" w:rsidRDefault="004C3C6F" w:rsidP="004C3C6F">
                            <w:pPr>
                              <w:pStyle w:val="ListParagraph"/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  <w:t>ANNOUNCEMENTS:</w:t>
                            </w:r>
                          </w:p>
                          <w:p w:rsidR="00E65A80" w:rsidRPr="00E65A80" w:rsidRDefault="00E65A80" w:rsidP="00D1009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Earth Day Succulent Take-n-Make for Teens/Adults – April 22</w:t>
                            </w:r>
                            <w:r w:rsidRPr="00E65A80">
                              <w:rPr>
                                <w:rFonts w:ascii="Times New Roman" w:hAnsi="Times New Roman"/>
                                <w:sz w:val="21"/>
                                <w:szCs w:val="21"/>
                                <w:vertAlign w:val="superscript"/>
                              </w:rPr>
                              <w:t>nd</w:t>
                            </w:r>
                          </w:p>
                          <w:p w:rsidR="00E65A80" w:rsidRPr="00E65A80" w:rsidRDefault="00E65A80" w:rsidP="00D1009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Arbor Day Story-time – April 30</w:t>
                            </w:r>
                            <w:r w:rsidRPr="00E65A80">
                              <w:rPr>
                                <w:rFonts w:ascii="Times New Roman" w:hAnsi="Times New Roman"/>
                                <w:sz w:val="21"/>
                                <w:szCs w:val="21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:rsidR="00E65A80" w:rsidRPr="00E65A80" w:rsidRDefault="00E65A80" w:rsidP="00D1009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Early Learners Meeting – April 27</w:t>
                            </w:r>
                            <w:r w:rsidRPr="00E65A80">
                              <w:rPr>
                                <w:rFonts w:ascii="Times New Roman" w:hAnsi="Times New Roman"/>
                                <w:sz w:val="21"/>
                                <w:szCs w:val="21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 at 6 p.m. in the Pine Room</w:t>
                            </w:r>
                          </w:p>
                          <w:p w:rsidR="00445759" w:rsidRPr="005934D3" w:rsidRDefault="00E65A80" w:rsidP="00D1009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Times New Roman" w:hAnsi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Senior Mock Interviews – April 27</w:t>
                            </w:r>
                            <w:r w:rsidRPr="00E65A80">
                              <w:rPr>
                                <w:rFonts w:ascii="Times New Roman" w:hAnsi="Times New Roman"/>
                                <w:sz w:val="21"/>
                                <w:szCs w:val="21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 and 28</w:t>
                            </w:r>
                            <w:r w:rsidRPr="00E65A80">
                              <w:rPr>
                                <w:rFonts w:ascii="Times New Roman" w:hAnsi="Times New Roman"/>
                                <w:sz w:val="21"/>
                                <w:szCs w:val="21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:rsidR="00BE66D3" w:rsidRDefault="00F84263" w:rsidP="00680174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CCLF Meeting on </w:t>
                            </w:r>
                            <w:r w:rsidR="00E65A80"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May 27th</w:t>
                            </w: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 at 1 p.m. </w:t>
                            </w:r>
                          </w:p>
                          <w:p w:rsidR="000F7CD3" w:rsidRDefault="000F7CD3" w:rsidP="00680174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>Summer Reading – May 21</w:t>
                            </w:r>
                            <w:r w:rsidRPr="000F7CD3">
                              <w:rPr>
                                <w:rFonts w:ascii="Times New Roman" w:hAnsi="Times New Roman"/>
                                <w:sz w:val="21"/>
                                <w:szCs w:val="21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 through July 28</w:t>
                            </w:r>
                            <w:r w:rsidRPr="000F7CD3">
                              <w:rPr>
                                <w:rFonts w:ascii="Times New Roman" w:hAnsi="Times New Roman"/>
                                <w:sz w:val="21"/>
                                <w:szCs w:val="21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:rsidR="00680174" w:rsidRPr="00D10091" w:rsidRDefault="00680174" w:rsidP="00680174">
                            <w:pPr>
                              <w:pStyle w:val="ListParagraph"/>
                              <w:rPr>
                                <w:rFonts w:ascii="Times New Roman" w:hAnsi="Times New Roman"/>
                                <w:sz w:val="21"/>
                                <w:szCs w:val="21"/>
                              </w:rPr>
                            </w:pP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</w:pPr>
                            <w:r w:rsidRPr="00D10091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  <w:u w:val="single"/>
                              </w:rPr>
                              <w:t>NEXT MEETING:</w:t>
                            </w:r>
                          </w:p>
                          <w:p w:rsidR="00502BA4" w:rsidRPr="00D10091" w:rsidRDefault="00E65A80" w:rsidP="00D10091">
                            <w:pPr>
                              <w:spacing w:after="0" w:line="240" w:lineRule="auto"/>
                              <w:ind w:left="360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May 19</w:t>
                            </w:r>
                            <w:r w:rsidRPr="00E65A80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at TBD</w:t>
                            </w:r>
                          </w:p>
                          <w:p w:rsidR="00BE66D3" w:rsidRPr="00D10091" w:rsidRDefault="00BE66D3" w:rsidP="00D10091">
                            <w:pPr>
                              <w:spacing w:after="0" w:line="240" w:lineRule="auto"/>
                              <w:ind w:left="360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</w:p>
                          <w:p w:rsidR="00BE66D3" w:rsidRPr="00253898" w:rsidRDefault="00BE66D3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BE66D3" w:rsidRPr="00253898" w:rsidRDefault="00BE66D3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BE66D3" w:rsidRPr="00253898" w:rsidRDefault="00BE66D3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BE66D3" w:rsidRPr="00253898" w:rsidRDefault="00BE66D3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BE66D3" w:rsidRPr="00253898" w:rsidRDefault="00BE66D3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BE66D3" w:rsidRPr="00253898" w:rsidRDefault="00BE66D3" w:rsidP="0025389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5.5pt;margin-top:117.05pt;width:478.5pt;height:56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" filled="f" stroked="f">
                <v:textbox>
                  <w:txbxContent>
                    <w:p w:rsidR="00BE66D3" w:rsidRPr="00190BFF" w:rsidRDefault="00BE66D3" w:rsidP="00253898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</w:pPr>
                      <w:r w:rsidRPr="00190BFF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PROPOSED LIBRARY BOARD AGENDA </w:t>
                      </w:r>
                    </w:p>
                    <w:p w:rsidR="00BE66D3" w:rsidRPr="00190BFF" w:rsidRDefault="00BE66D3" w:rsidP="00253898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</w:pPr>
                      <w:r w:rsidRPr="00190BFF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WEDNESDAY, </w:t>
                      </w:r>
                      <w:r w:rsidR="000F7CD3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>APRIL 21</w:t>
                      </w:r>
                      <w:r w:rsidR="00EF7870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>, 2021</w:t>
                      </w:r>
                      <w:r w:rsidR="00200675" w:rsidRPr="00190BFF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 </w:t>
                      </w:r>
                      <w:r w:rsidRPr="00190BFF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 </w:t>
                      </w:r>
                    </w:p>
                    <w:p w:rsidR="00BE66D3" w:rsidRPr="00190BFF" w:rsidRDefault="00BE66D3" w:rsidP="00253898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</w:pPr>
                      <w:r w:rsidRPr="00190BFF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1:00 p.m. </w:t>
                      </w:r>
                      <w:r w:rsidR="00D1447C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>@ CCL</w:t>
                      </w:r>
                    </w:p>
                    <w:p w:rsidR="002611AA" w:rsidRDefault="002611AA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u w:val="single"/>
                        </w:rPr>
                      </w:pPr>
                    </w:p>
                    <w:p w:rsidR="00BE66D3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  <w:t>AGENDA CHANGES/CORRECTIONS</w:t>
                      </w:r>
                    </w:p>
                    <w:p w:rsidR="00484C03" w:rsidRDefault="00484C0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</w:pPr>
                    </w:p>
                    <w:p w:rsidR="00BE66D3" w:rsidRPr="00D10091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  <w:t>MINUTES</w:t>
                      </w:r>
                    </w:p>
                    <w:p w:rsidR="00BE66D3" w:rsidRPr="00D10091" w:rsidRDefault="00F644A8" w:rsidP="00D10091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>March</w:t>
                      </w:r>
                      <w:r w:rsidR="009477F3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 17</w:t>
                      </w:r>
                      <w:r w:rsidR="00EF7870" w:rsidRPr="00EF7870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vertAlign w:val="superscript"/>
                        </w:rPr>
                        <w:t>th</w:t>
                      </w:r>
                      <w:r w:rsidR="00EF7870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 </w:t>
                      </w:r>
                      <w:r w:rsidR="00BE66D3" w:rsidRPr="00D10091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Board Minutes </w:t>
                      </w:r>
                    </w:p>
                    <w:p w:rsidR="00BE66D3" w:rsidRPr="00D10091" w:rsidRDefault="00BE66D3" w:rsidP="00D10091">
                      <w:p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</w:pPr>
                    </w:p>
                    <w:p w:rsidR="00BE66D3" w:rsidRPr="00D10091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  <w:t>TREASURY</w:t>
                      </w:r>
                      <w:r w:rsidRPr="00D10091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:</w:t>
                      </w:r>
                    </w:p>
                    <w:p w:rsidR="00484C03" w:rsidRPr="009C7BF4" w:rsidRDefault="0019431B" w:rsidP="00EF787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/>
                          <w:sz w:val="21"/>
                          <w:szCs w:val="21"/>
                        </w:rPr>
                      </w:pPr>
                      <w:r w:rsidRPr="009C7BF4"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>GENERAL CHECKING:</w:t>
                      </w:r>
                      <w:r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 xml:space="preserve">  </w:t>
                      </w:r>
                      <w:r w:rsidR="009A6534"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 xml:space="preserve"> </w:t>
                      </w:r>
                      <w:r w:rsidR="00017722"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ab/>
                      </w:r>
                      <w:r w:rsidR="009A6534"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>$13,</w:t>
                      </w:r>
                      <w:r w:rsidR="00F644A8"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>590.01</w:t>
                      </w:r>
                      <w:r w:rsidR="009A6534"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 xml:space="preserve"> as of </w:t>
                      </w:r>
                      <w:r w:rsidR="00F644A8"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>April 9</w:t>
                      </w:r>
                      <w:r w:rsidR="009A6534"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>, 2021</w:t>
                      </w:r>
                      <w:r w:rsidR="002B396F"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ab/>
                      </w:r>
                      <w:r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ab/>
                      </w:r>
                    </w:p>
                    <w:p w:rsidR="00484C03" w:rsidRPr="00674ECE" w:rsidRDefault="00674ECE" w:rsidP="0084662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/>
                          <w:b/>
                          <w:iCs/>
                          <w:sz w:val="21"/>
                          <w:szCs w:val="21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 xml:space="preserve">COUNTY SPREAD SHEET:  </w:t>
                      </w:r>
                      <w:r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ab/>
                        <w:t>$</w:t>
                      </w:r>
                      <w:r w:rsidR="00F644A8"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>193,429.55</w:t>
                      </w:r>
                      <w:r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 xml:space="preserve"> Balance</w:t>
                      </w:r>
                      <w:r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ab/>
                      </w:r>
                      <w:r w:rsidR="00F644A8"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>25.93</w:t>
                      </w:r>
                      <w:r>
                        <w:rPr>
                          <w:rFonts w:ascii="Times New Roman" w:hAnsi="Times New Roman"/>
                          <w:b/>
                          <w:sz w:val="21"/>
                          <w:szCs w:val="21"/>
                        </w:rPr>
                        <w:t>% Expended</w:t>
                      </w:r>
                    </w:p>
                    <w:p w:rsidR="00EF7870" w:rsidRPr="00F644A8" w:rsidRDefault="00674ECE" w:rsidP="006E75D4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rPr>
                          <w:rFonts w:ascii="Times New Roman" w:hAnsi="Times New Roman"/>
                          <w:b/>
                          <w:iCs/>
                          <w:sz w:val="21"/>
                          <w:szCs w:val="21"/>
                          <w:u w:val="single"/>
                        </w:rPr>
                      </w:pPr>
                      <w:r w:rsidRPr="00F644A8">
                        <w:rPr>
                          <w:rFonts w:ascii="Times New Roman" w:hAnsi="Times New Roman"/>
                          <w:i/>
                          <w:sz w:val="21"/>
                          <w:szCs w:val="21"/>
                        </w:rPr>
                        <w:t xml:space="preserve">This number is </w:t>
                      </w:r>
                      <w:r w:rsidR="00F644A8" w:rsidRPr="00F644A8">
                        <w:rPr>
                          <w:rFonts w:ascii="Times New Roman" w:hAnsi="Times New Roman"/>
                          <w:i/>
                          <w:sz w:val="21"/>
                          <w:szCs w:val="21"/>
                        </w:rPr>
                        <w:t xml:space="preserve">still </w:t>
                      </w:r>
                      <w:r w:rsidRPr="00F644A8">
                        <w:rPr>
                          <w:rFonts w:ascii="Times New Roman" w:hAnsi="Times New Roman"/>
                          <w:i/>
                          <w:sz w:val="21"/>
                          <w:szCs w:val="21"/>
                        </w:rPr>
                        <w:t>inaccurate</w:t>
                      </w:r>
                      <w:r w:rsidR="00F644A8" w:rsidRPr="00F644A8">
                        <w:rPr>
                          <w:rFonts w:ascii="Times New Roman" w:hAnsi="Times New Roman"/>
                          <w:i/>
                          <w:sz w:val="21"/>
                          <w:szCs w:val="21"/>
                        </w:rPr>
                        <w:t xml:space="preserve">. Some credits have been applied to the benefits accounts that were double-charged in January &amp; February, but not enough. </w:t>
                      </w:r>
                    </w:p>
                    <w:p w:rsidR="00BE66D3" w:rsidRPr="00D10091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b/>
                          <w:iCs/>
                          <w:sz w:val="21"/>
                          <w:szCs w:val="21"/>
                          <w:u w:val="single"/>
                        </w:rPr>
                        <w:t>LIBRARIAN REPORT:</w:t>
                      </w:r>
                      <w:r w:rsidRPr="00D10091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   </w:t>
                      </w:r>
                    </w:p>
                    <w:p w:rsidR="004C4DDF" w:rsidRDefault="00F644A8" w:rsidP="00D1009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Foundation</w:t>
                      </w:r>
                      <w:r w:rsidR="006D6641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</w:t>
                      </w:r>
                    </w:p>
                    <w:p w:rsidR="00D466B4" w:rsidRDefault="008B3D95" w:rsidP="00DF6B0B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 w:rsidRPr="00D466B4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Early Learners Community </w:t>
                      </w:r>
                    </w:p>
                    <w:p w:rsidR="00330755" w:rsidRPr="00D466B4" w:rsidRDefault="00330755" w:rsidP="00DF6B0B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 w:rsidRPr="00D466B4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Tax Preparation</w:t>
                      </w:r>
                      <w:r w:rsidR="008B3D95" w:rsidRPr="00D466B4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</w:t>
                      </w:r>
                    </w:p>
                    <w:p w:rsidR="008B3D95" w:rsidRDefault="00D466B4" w:rsidP="00143E48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 w:rsidRPr="00D466B4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Fire at old Custer Elementary School </w:t>
                      </w:r>
                    </w:p>
                    <w:p w:rsidR="00E65A80" w:rsidRDefault="00E65A80" w:rsidP="00143E48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ACT Prep</w:t>
                      </w:r>
                    </w:p>
                    <w:p w:rsidR="00E65A80" w:rsidRDefault="00E65A80" w:rsidP="00143E48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Senior Mock Interviews</w:t>
                      </w:r>
                    </w:p>
                    <w:p w:rsidR="00E65A80" w:rsidRDefault="00E65A80" w:rsidP="00143E48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Book End Craft Kits</w:t>
                      </w:r>
                    </w:p>
                    <w:p w:rsidR="00E65A80" w:rsidRDefault="00E65A80" w:rsidP="00143E48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COVID Update</w:t>
                      </w:r>
                    </w:p>
                    <w:p w:rsidR="00D466B4" w:rsidRPr="00D466B4" w:rsidRDefault="00D466B4" w:rsidP="00D466B4">
                      <w:p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</w:p>
                    <w:p w:rsidR="00BE66D3" w:rsidRPr="00D10091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  <w:t>UNFINISHED BUSINESS:</w:t>
                      </w:r>
                    </w:p>
                    <w:p w:rsidR="00BE66D3" w:rsidRPr="00D10091" w:rsidRDefault="00BE66D3" w:rsidP="00D10091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Facilities Improvement</w:t>
                      </w:r>
                      <w:r w:rsidR="000733DD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</w:t>
                      </w:r>
                    </w:p>
                    <w:p w:rsidR="008B3D95" w:rsidRPr="008B3D95" w:rsidRDefault="003A5D57" w:rsidP="002744CF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/>
                          <w:i/>
                          <w:sz w:val="21"/>
                          <w:szCs w:val="21"/>
                        </w:rPr>
                      </w:pPr>
                      <w:r w:rsidRPr="009477F3">
                        <w:rPr>
                          <w:rFonts w:ascii="Times New Roman" w:hAnsi="Times New Roman"/>
                          <w:sz w:val="21"/>
                          <w:szCs w:val="21"/>
                        </w:rPr>
                        <w:t>COVID-19 Discussion</w:t>
                      </w:r>
                      <w:r w:rsidR="00E65A80"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 and Update of Protocols</w:t>
                      </w:r>
                    </w:p>
                    <w:p w:rsidR="008B3D95" w:rsidRPr="004C3C6F" w:rsidRDefault="008B3D95" w:rsidP="008B3D95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Library Strategic Plan -- </w:t>
                      </w:r>
                      <w:r w:rsidRPr="00330755">
                        <w:rPr>
                          <w:rFonts w:ascii="Times New Roman" w:hAnsi="Times New Roman"/>
                          <w:i/>
                          <w:sz w:val="21"/>
                          <w:szCs w:val="21"/>
                        </w:rPr>
                        <w:t>Discussion</w:t>
                      </w:r>
                    </w:p>
                    <w:p w:rsidR="009477F3" w:rsidRPr="009477F3" w:rsidRDefault="009477F3" w:rsidP="009477F3">
                      <w:pPr>
                        <w:pStyle w:val="ListParagraph"/>
                        <w:rPr>
                          <w:rFonts w:ascii="Times New Roman" w:hAnsi="Times New Roman"/>
                          <w:i/>
                          <w:sz w:val="21"/>
                          <w:szCs w:val="21"/>
                        </w:rPr>
                      </w:pPr>
                    </w:p>
                    <w:p w:rsidR="00BE66D3" w:rsidRPr="00D10091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  <w:t>NEW BUSINESS:</w:t>
                      </w:r>
                    </w:p>
                    <w:p w:rsidR="00330755" w:rsidRPr="00330755" w:rsidRDefault="008B3D95" w:rsidP="008F3D00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Technology Plan 2020-22 – </w:t>
                      </w:r>
                      <w:r w:rsidRPr="008B3D95">
                        <w:rPr>
                          <w:rFonts w:ascii="Times New Roman" w:hAnsi="Times New Roman"/>
                          <w:i/>
                          <w:sz w:val="21"/>
                          <w:szCs w:val="21"/>
                        </w:rPr>
                        <w:t xml:space="preserve">Review and adoption of </w:t>
                      </w:r>
                      <w:proofErr w:type="spellStart"/>
                      <w:r w:rsidRPr="008B3D95">
                        <w:rPr>
                          <w:rFonts w:ascii="Times New Roman" w:hAnsi="Times New Roman"/>
                          <w:i/>
                          <w:sz w:val="21"/>
                          <w:szCs w:val="21"/>
                        </w:rPr>
                        <w:t>udpates</w:t>
                      </w:r>
                      <w:proofErr w:type="spellEnd"/>
                      <w:r>
                        <w:rPr>
                          <w:rFonts w:ascii="Times New Roman" w:hAnsi="Times New Roman"/>
                          <w:i/>
                          <w:sz w:val="21"/>
                          <w:szCs w:val="21"/>
                        </w:rPr>
                        <w:t>/revisions</w:t>
                      </w:r>
                    </w:p>
                    <w:p w:rsidR="004C3C6F" w:rsidRPr="004C3C6F" w:rsidRDefault="004C3C6F" w:rsidP="004C3C6F">
                      <w:pPr>
                        <w:pStyle w:val="ListParagraph"/>
                        <w:rPr>
                          <w:rFonts w:ascii="Times New Roman" w:hAnsi="Times New Roman"/>
                          <w:b/>
                          <w:sz w:val="21"/>
                          <w:szCs w:val="21"/>
                          <w:u w:val="single"/>
                        </w:rPr>
                      </w:pPr>
                    </w:p>
                    <w:p w:rsidR="00BE66D3" w:rsidRPr="00D10091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  <w:t>ANNOUNCEMENTS:</w:t>
                      </w:r>
                    </w:p>
                    <w:p w:rsidR="00E65A80" w:rsidRPr="00E65A80" w:rsidRDefault="00E65A80" w:rsidP="00D1009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Times New Roman" w:hAnsi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>Earth Day Succulent Take-n-Make for Teens/Adults – April 22</w:t>
                      </w:r>
                      <w:r w:rsidRPr="00E65A80">
                        <w:rPr>
                          <w:rFonts w:ascii="Times New Roman" w:hAnsi="Times New Roman"/>
                          <w:sz w:val="21"/>
                          <w:szCs w:val="21"/>
                          <w:vertAlign w:val="superscript"/>
                        </w:rPr>
                        <w:t>nd</w:t>
                      </w:r>
                    </w:p>
                    <w:p w:rsidR="00E65A80" w:rsidRPr="00E65A80" w:rsidRDefault="00E65A80" w:rsidP="00D1009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Times New Roman" w:hAnsi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>Arbor Day Story-time – April 30</w:t>
                      </w:r>
                      <w:r w:rsidRPr="00E65A80">
                        <w:rPr>
                          <w:rFonts w:ascii="Times New Roman" w:hAnsi="Times New Roman"/>
                          <w:sz w:val="21"/>
                          <w:szCs w:val="21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 </w:t>
                      </w:r>
                    </w:p>
                    <w:p w:rsidR="00E65A80" w:rsidRPr="00E65A80" w:rsidRDefault="00E65A80" w:rsidP="00D1009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Times New Roman" w:hAnsi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>Early Learners Meeting – April 27</w:t>
                      </w:r>
                      <w:r w:rsidRPr="00E65A80">
                        <w:rPr>
                          <w:rFonts w:ascii="Times New Roman" w:hAnsi="Times New Roman"/>
                          <w:sz w:val="21"/>
                          <w:szCs w:val="21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 at 6 p.m. in the Pine Room</w:t>
                      </w:r>
                    </w:p>
                    <w:p w:rsidR="00445759" w:rsidRPr="005934D3" w:rsidRDefault="00E65A80" w:rsidP="00D1009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Times New Roman" w:hAnsi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>Senior Mock Interviews – April 27</w:t>
                      </w:r>
                      <w:r w:rsidRPr="00E65A80">
                        <w:rPr>
                          <w:rFonts w:ascii="Times New Roman" w:hAnsi="Times New Roman"/>
                          <w:sz w:val="21"/>
                          <w:szCs w:val="21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 and 28</w:t>
                      </w:r>
                      <w:r w:rsidRPr="00E65A80">
                        <w:rPr>
                          <w:rFonts w:ascii="Times New Roman" w:hAnsi="Times New Roman"/>
                          <w:sz w:val="21"/>
                          <w:szCs w:val="21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 </w:t>
                      </w:r>
                    </w:p>
                    <w:p w:rsidR="00BE66D3" w:rsidRDefault="00F84263" w:rsidP="00680174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Times New Roman" w:hAnsi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CCLF Meeting on </w:t>
                      </w:r>
                      <w:r w:rsidR="00E65A80">
                        <w:rPr>
                          <w:rFonts w:ascii="Times New Roman" w:hAnsi="Times New Roman"/>
                          <w:sz w:val="21"/>
                          <w:szCs w:val="21"/>
                        </w:rPr>
                        <w:t>May 27th</w:t>
                      </w: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 at 1 p.m. </w:t>
                      </w:r>
                    </w:p>
                    <w:p w:rsidR="000F7CD3" w:rsidRDefault="000F7CD3" w:rsidP="00680174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Times New Roman" w:hAnsi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>Summer Reading – May 21</w:t>
                      </w:r>
                      <w:r w:rsidRPr="000F7CD3">
                        <w:rPr>
                          <w:rFonts w:ascii="Times New Roman" w:hAnsi="Times New Roman"/>
                          <w:sz w:val="21"/>
                          <w:szCs w:val="21"/>
                          <w:vertAlign w:val="superscript"/>
                        </w:rPr>
                        <w:t>st</w:t>
                      </w: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 through July 28</w:t>
                      </w:r>
                      <w:r w:rsidRPr="000F7CD3">
                        <w:rPr>
                          <w:rFonts w:ascii="Times New Roman" w:hAnsi="Times New Roman"/>
                          <w:sz w:val="21"/>
                          <w:szCs w:val="21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sz w:val="21"/>
                          <w:szCs w:val="21"/>
                        </w:rPr>
                        <w:t xml:space="preserve"> </w:t>
                      </w:r>
                    </w:p>
                    <w:p w:rsidR="00680174" w:rsidRPr="00D10091" w:rsidRDefault="00680174" w:rsidP="00680174">
                      <w:pPr>
                        <w:pStyle w:val="ListParagraph"/>
                        <w:rPr>
                          <w:rFonts w:ascii="Times New Roman" w:hAnsi="Times New Roman"/>
                          <w:sz w:val="21"/>
                          <w:szCs w:val="21"/>
                        </w:rPr>
                      </w:pPr>
                    </w:p>
                    <w:p w:rsidR="00BE66D3" w:rsidRPr="00D10091" w:rsidRDefault="00BE66D3" w:rsidP="00D1009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</w:pPr>
                      <w:r w:rsidRPr="00D10091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  <w:u w:val="single"/>
                        </w:rPr>
                        <w:t>NEXT MEETING:</w:t>
                      </w:r>
                    </w:p>
                    <w:p w:rsidR="00502BA4" w:rsidRPr="00D10091" w:rsidRDefault="00E65A80" w:rsidP="00D10091">
                      <w:pPr>
                        <w:spacing w:after="0" w:line="240" w:lineRule="auto"/>
                        <w:ind w:left="360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May 19</w:t>
                      </w:r>
                      <w:r w:rsidRPr="00E65A80">
                        <w:rPr>
                          <w:rFonts w:ascii="Times New Roman" w:hAnsi="Times New Roman" w:cs="Times New Roman"/>
                          <w:sz w:val="21"/>
                          <w:szCs w:val="21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at TBD</w:t>
                      </w:r>
                    </w:p>
                    <w:p w:rsidR="00BE66D3" w:rsidRPr="00D10091" w:rsidRDefault="00BE66D3" w:rsidP="00D10091">
                      <w:pPr>
                        <w:spacing w:after="0" w:line="240" w:lineRule="auto"/>
                        <w:ind w:left="360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</w:p>
                    <w:p w:rsidR="00BE66D3" w:rsidRPr="00253898" w:rsidRDefault="00BE66D3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BE66D3" w:rsidRPr="00253898" w:rsidRDefault="00BE66D3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</w:p>
                    <w:p w:rsidR="00BE66D3" w:rsidRPr="00253898" w:rsidRDefault="00BE66D3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</w:p>
                    <w:p w:rsidR="00BE66D3" w:rsidRPr="00253898" w:rsidRDefault="00BE66D3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</w:p>
                    <w:p w:rsidR="00BE66D3" w:rsidRPr="00253898" w:rsidRDefault="00BE66D3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</w:p>
                    <w:p w:rsidR="00BE66D3" w:rsidRPr="00253898" w:rsidRDefault="00BE66D3" w:rsidP="0025389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73F16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430655</wp:posOffset>
                </wp:positionH>
                <wp:positionV relativeFrom="paragraph">
                  <wp:posOffset>9098280</wp:posOffset>
                </wp:positionV>
                <wp:extent cx="4791075" cy="428625"/>
                <wp:effectExtent l="0" t="0" r="0" b="9525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1075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447 Crook St., Ste. #4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 xml:space="preserve">Phone:  605-673-4803 </w:t>
                            </w:r>
                            <w:r w:rsidRPr="00E3514A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  <w:t>Fax:  605-673-2385</w:t>
                            </w:r>
                          </w:p>
                          <w:p w:rsidR="00BE66D3" w:rsidRPr="00E3514A" w:rsidRDefault="00BE66D3" w:rsidP="005E589D">
                            <w:pPr>
                              <w:spacing w:after="0" w:line="240" w:lineRule="auto"/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ter, SD  57730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Pr="00F227E4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lib@gwtc.net</w:t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="00711759">
                              <w:rPr>
                                <w:rFonts w:ascii="ITC Bookman" w:hAnsi="ITC Bookman" w:cs="Arial"/>
                                <w:b/>
                                <w:sz w:val="16"/>
                                <w:szCs w:val="16"/>
                              </w:rPr>
                              <w:t>custercountylibrary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margin-left:112.65pt;margin-top:716.4pt;width:377.25pt;height:33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vtRuAIAAMA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" filled="f" stroked="f">
                <v:textbox>
                  <w:txbxContent>
                    <w:p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447 Crook St., Ste. #4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  <w:t xml:space="preserve"> 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 xml:space="preserve">Phone:  605-673-4803 </w:t>
                      </w:r>
                      <w:r w:rsidRPr="00E3514A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  <w:t>Fax:  605-673-2385</w:t>
                      </w:r>
                    </w:p>
                    <w:p w:rsidR="00BE66D3" w:rsidRPr="00E3514A" w:rsidRDefault="00BE66D3" w:rsidP="005E589D">
                      <w:pPr>
                        <w:spacing w:after="0" w:line="240" w:lineRule="auto"/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ter, SD  57730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Pr="00F227E4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lib@gwtc.net</w:t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ab/>
                      </w:r>
                      <w:r w:rsidR="00711759">
                        <w:rPr>
                          <w:rFonts w:ascii="ITC Bookman" w:hAnsi="ITC Bookman" w:cs="Arial"/>
                          <w:b/>
                          <w:sz w:val="16"/>
                          <w:szCs w:val="16"/>
                        </w:rPr>
                        <w:t>custercountylibrary.org</w:t>
                      </w:r>
                    </w:p>
                  </w:txbxContent>
                </v:textbox>
              </v:shape>
            </w:pict>
          </mc:Fallback>
        </mc:AlternateContent>
      </w:r>
      <w:r w:rsidR="00EE495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383030</wp:posOffset>
                </wp:positionH>
                <wp:positionV relativeFrom="paragraph">
                  <wp:posOffset>457835</wp:posOffset>
                </wp:positionV>
                <wp:extent cx="3419475" cy="352425"/>
                <wp:effectExtent l="0" t="0" r="9525" b="952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333FC1" w:rsidRDefault="00BE66D3">
                            <w:pPr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</w:pPr>
                            <w:r w:rsidRPr="00333FC1">
                              <w:rPr>
                                <w:rFonts w:ascii="ITC Quorum" w:hAnsi="ITC Quorum"/>
                                <w:sz w:val="36"/>
                                <w:szCs w:val="36"/>
                              </w:rPr>
                              <w:t>CUSTER COUNTY LIBR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8" type="#_x0000_t202" style="position:absolute;margin-left:108.9pt;margin-top:36.05pt;width:269.25pt;height:2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" stroked="f">
                <v:textbox>
                  <w:txbxContent>
                    <w:p w:rsidR="00BE66D3" w:rsidRPr="00333FC1" w:rsidRDefault="00BE66D3">
                      <w:pPr>
                        <w:rPr>
                          <w:rFonts w:ascii="ITC Quorum" w:hAnsi="ITC Quorum"/>
                          <w:sz w:val="36"/>
                          <w:szCs w:val="36"/>
                        </w:rPr>
                      </w:pPr>
                      <w:r w:rsidRPr="00333FC1">
                        <w:rPr>
                          <w:rFonts w:ascii="ITC Quorum" w:hAnsi="ITC Quorum"/>
                          <w:sz w:val="36"/>
                          <w:szCs w:val="36"/>
                        </w:rPr>
                        <w:t>CUSTER COUNTY LIBRARY</w:t>
                      </w:r>
                    </w:p>
                  </w:txbxContent>
                </v:textbox>
              </v:shape>
            </w:pict>
          </mc:Fallback>
        </mc:AlternateContent>
      </w:r>
      <w:r w:rsidR="00D36E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371475</wp:posOffset>
                </wp:positionH>
                <wp:positionV relativeFrom="paragraph">
                  <wp:posOffset>173355</wp:posOffset>
                </wp:positionV>
                <wp:extent cx="3552825" cy="991235"/>
                <wp:effectExtent l="0" t="3175" r="1905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2825" cy="991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66D3" w:rsidRPr="009B2EA7" w:rsidRDefault="00BE66D3" w:rsidP="00E3514A">
                            <w:pPr>
                              <w:rPr>
                                <w:rFonts w:ascii="Arial Black" w:hAnsi="Arial Black"/>
                              </w:rPr>
                            </w:pPr>
                            <w:r>
                              <w:rPr>
                                <w:rFonts w:ascii="ITC Quorum" w:hAnsi="ITC Quorum"/>
                                <w:noProof/>
                              </w:rPr>
                              <w:drawing>
                                <wp:inline distT="0" distB="0" distL="0" distR="0">
                                  <wp:extent cx="742950" cy="762000"/>
                                  <wp:effectExtent l="19050" t="0" r="0" b="0"/>
                                  <wp:docPr id="2" name="Picture 0" descr="Vertical Snip - Big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0" descr="Vertical Snip - Big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42950" cy="76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29" type="#_x0000_t202" style="position:absolute;margin-left:29.25pt;margin-top:13.65pt;width:279.75pt;height:78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" filled="f" stroked="f">
                <v:textbox>
                  <w:txbxContent>
                    <w:p w:rsidR="00BE66D3" w:rsidRPr="009B2EA7" w:rsidRDefault="00BE66D3" w:rsidP="00E3514A">
                      <w:pPr>
                        <w:rPr>
                          <w:rFonts w:ascii="Arial Black" w:hAnsi="Arial Black"/>
                        </w:rPr>
                      </w:pPr>
                      <w:r>
                        <w:rPr>
                          <w:rFonts w:ascii="ITC Quorum" w:hAnsi="ITC Quorum"/>
                          <w:noProof/>
                        </w:rPr>
                        <w:drawing>
                          <wp:inline distT="0" distB="0" distL="0" distR="0">
                            <wp:extent cx="742950" cy="762000"/>
                            <wp:effectExtent l="19050" t="0" r="0" b="0"/>
                            <wp:docPr id="2" name="Picture 0" descr="Vertical Snip - Big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0" descr="Vertical Snip - Big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42950" cy="762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73F16">
        <w:rPr>
          <w:noProof/>
        </w:rPr>
        <w:t xml:space="preserve">    </w:t>
      </w:r>
      <w:bookmarkStart w:id="0" w:name="_GoBack"/>
      <w:r w:rsidR="00BE66D3">
        <w:rPr>
          <w:noProof/>
        </w:rPr>
        <w:drawing>
          <wp:inline distT="0" distB="0" distL="0" distR="0">
            <wp:extent cx="7315200" cy="9686925"/>
            <wp:effectExtent l="0" t="0" r="0" b="9525"/>
            <wp:docPr id="3" name="Picture 3" descr="letterhead1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etterhead111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0" cy="9686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772929" w:rsidSect="00373F1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259" w:right="0" w:bottom="259" w:left="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3D75" w:rsidRDefault="00093D75" w:rsidP="00093D75">
      <w:pPr>
        <w:spacing w:after="0" w:line="240" w:lineRule="auto"/>
      </w:pPr>
      <w:r>
        <w:separator/>
      </w:r>
    </w:p>
  </w:endnote>
  <w:endnote w:type="continuationSeparator" w:id="0">
    <w:p w:rsidR="00093D75" w:rsidRDefault="00093D75" w:rsidP="00093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 Bookman">
    <w:panose1 w:val="02050504040505020204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TC Quorum">
    <w:panose1 w:val="02000903050000020004"/>
    <w:charset w:val="00"/>
    <w:family w:val="auto"/>
    <w:pitch w:val="variable"/>
    <w:sig w:usb0="A000002F" w:usb1="40000048" w:usb2="00000000" w:usb3="00000000" w:csb0="0000011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3D75" w:rsidRDefault="00093D75" w:rsidP="00093D75">
      <w:pPr>
        <w:spacing w:after="0" w:line="240" w:lineRule="auto"/>
      </w:pPr>
      <w:r>
        <w:separator/>
      </w:r>
    </w:p>
  </w:footnote>
  <w:footnote w:type="continuationSeparator" w:id="0">
    <w:p w:rsidR="00093D75" w:rsidRDefault="00093D75" w:rsidP="00093D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D75" w:rsidRDefault="00093D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F7697"/>
    <w:multiLevelType w:val="hybridMultilevel"/>
    <w:tmpl w:val="0C56A4F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308AE"/>
    <w:multiLevelType w:val="hybridMultilevel"/>
    <w:tmpl w:val="31FC20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3358C"/>
    <w:multiLevelType w:val="hybridMultilevel"/>
    <w:tmpl w:val="E4C274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B542C"/>
    <w:multiLevelType w:val="hybridMultilevel"/>
    <w:tmpl w:val="7E0C2C0C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5D49E9"/>
    <w:multiLevelType w:val="hybridMultilevel"/>
    <w:tmpl w:val="9512489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1A2428"/>
    <w:multiLevelType w:val="hybridMultilevel"/>
    <w:tmpl w:val="7674DED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02D6B"/>
    <w:multiLevelType w:val="hybridMultilevel"/>
    <w:tmpl w:val="4EE4D76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3368EB"/>
    <w:multiLevelType w:val="hybridMultilevel"/>
    <w:tmpl w:val="F9E0959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1B48F6"/>
    <w:multiLevelType w:val="hybridMultilevel"/>
    <w:tmpl w:val="9586AA22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1"/>
  </w:num>
  <w:num w:numId="5">
    <w:abstractNumId w:val="5"/>
  </w:num>
  <w:num w:numId="6">
    <w:abstractNumId w:val="7"/>
  </w:num>
  <w:num w:numId="7">
    <w:abstractNumId w:val="4"/>
  </w:num>
  <w:num w:numId="8">
    <w:abstractNumId w:val="8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7UwNjIxNbcwtjRQ0lEKTi0uzszPAykwrwUAzlKqHCwAAAA="/>
  </w:docVars>
  <w:rsids>
    <w:rsidRoot w:val="005501F4"/>
    <w:rsid w:val="00010117"/>
    <w:rsid w:val="00014C81"/>
    <w:rsid w:val="00017722"/>
    <w:rsid w:val="000551B0"/>
    <w:rsid w:val="000733DD"/>
    <w:rsid w:val="00073753"/>
    <w:rsid w:val="00075A72"/>
    <w:rsid w:val="00076928"/>
    <w:rsid w:val="00090F6E"/>
    <w:rsid w:val="00093D75"/>
    <w:rsid w:val="000959EF"/>
    <w:rsid w:val="000A3AF9"/>
    <w:rsid w:val="000A48F9"/>
    <w:rsid w:val="000C4539"/>
    <w:rsid w:val="000D08DF"/>
    <w:rsid w:val="000F2C6C"/>
    <w:rsid w:val="000F42EB"/>
    <w:rsid w:val="000F7CD3"/>
    <w:rsid w:val="00101885"/>
    <w:rsid w:val="00102D6F"/>
    <w:rsid w:val="00140313"/>
    <w:rsid w:val="0014643E"/>
    <w:rsid w:val="001655CF"/>
    <w:rsid w:val="001710BD"/>
    <w:rsid w:val="001744FB"/>
    <w:rsid w:val="00180775"/>
    <w:rsid w:val="00190BFF"/>
    <w:rsid w:val="00192473"/>
    <w:rsid w:val="0019431B"/>
    <w:rsid w:val="001A2416"/>
    <w:rsid w:val="001A260D"/>
    <w:rsid w:val="001C460B"/>
    <w:rsid w:val="001C568E"/>
    <w:rsid w:val="001D44CF"/>
    <w:rsid w:val="001D64EF"/>
    <w:rsid w:val="001F745A"/>
    <w:rsid w:val="00200675"/>
    <w:rsid w:val="00203910"/>
    <w:rsid w:val="00250201"/>
    <w:rsid w:val="00253898"/>
    <w:rsid w:val="002540D6"/>
    <w:rsid w:val="002611AA"/>
    <w:rsid w:val="00277863"/>
    <w:rsid w:val="00287DE0"/>
    <w:rsid w:val="002B1E84"/>
    <w:rsid w:val="002B396F"/>
    <w:rsid w:val="002B6196"/>
    <w:rsid w:val="002C06F3"/>
    <w:rsid w:val="002C3778"/>
    <w:rsid w:val="002C42C6"/>
    <w:rsid w:val="002D2214"/>
    <w:rsid w:val="002D55CA"/>
    <w:rsid w:val="002E35C9"/>
    <w:rsid w:val="002F2FB2"/>
    <w:rsid w:val="00300D10"/>
    <w:rsid w:val="003110E8"/>
    <w:rsid w:val="00322AFA"/>
    <w:rsid w:val="00330755"/>
    <w:rsid w:val="00333FC1"/>
    <w:rsid w:val="00335F37"/>
    <w:rsid w:val="00337E29"/>
    <w:rsid w:val="00347A3F"/>
    <w:rsid w:val="00373F16"/>
    <w:rsid w:val="00386C4C"/>
    <w:rsid w:val="00390418"/>
    <w:rsid w:val="00390E15"/>
    <w:rsid w:val="003A5D57"/>
    <w:rsid w:val="003B42CE"/>
    <w:rsid w:val="003C4994"/>
    <w:rsid w:val="003D64A8"/>
    <w:rsid w:val="00433416"/>
    <w:rsid w:val="00441BDF"/>
    <w:rsid w:val="00445759"/>
    <w:rsid w:val="00462FAD"/>
    <w:rsid w:val="00484C03"/>
    <w:rsid w:val="004962EA"/>
    <w:rsid w:val="004B1E74"/>
    <w:rsid w:val="004C231A"/>
    <w:rsid w:val="004C3C6F"/>
    <w:rsid w:val="004C4DDF"/>
    <w:rsid w:val="004D7C8D"/>
    <w:rsid w:val="004F13A4"/>
    <w:rsid w:val="004F2C7C"/>
    <w:rsid w:val="004F39D2"/>
    <w:rsid w:val="004F57DF"/>
    <w:rsid w:val="00502BA4"/>
    <w:rsid w:val="005109B1"/>
    <w:rsid w:val="00516286"/>
    <w:rsid w:val="00521840"/>
    <w:rsid w:val="00526405"/>
    <w:rsid w:val="005501F4"/>
    <w:rsid w:val="005633D4"/>
    <w:rsid w:val="0057029D"/>
    <w:rsid w:val="00575DFE"/>
    <w:rsid w:val="00590B4D"/>
    <w:rsid w:val="005934D3"/>
    <w:rsid w:val="00595B53"/>
    <w:rsid w:val="005B3D11"/>
    <w:rsid w:val="005B7B0E"/>
    <w:rsid w:val="005C000D"/>
    <w:rsid w:val="005C141A"/>
    <w:rsid w:val="005C3083"/>
    <w:rsid w:val="005D329A"/>
    <w:rsid w:val="005E589D"/>
    <w:rsid w:val="005E7C08"/>
    <w:rsid w:val="0060004C"/>
    <w:rsid w:val="006172E3"/>
    <w:rsid w:val="00625478"/>
    <w:rsid w:val="00637B31"/>
    <w:rsid w:val="006432BA"/>
    <w:rsid w:val="006643F1"/>
    <w:rsid w:val="00674ECE"/>
    <w:rsid w:val="00680174"/>
    <w:rsid w:val="00681D2E"/>
    <w:rsid w:val="0069504E"/>
    <w:rsid w:val="00696A83"/>
    <w:rsid w:val="006A1DD9"/>
    <w:rsid w:val="006A5023"/>
    <w:rsid w:val="006C715B"/>
    <w:rsid w:val="006C7D08"/>
    <w:rsid w:val="006D6641"/>
    <w:rsid w:val="006D6A09"/>
    <w:rsid w:val="006D7EE8"/>
    <w:rsid w:val="00704B56"/>
    <w:rsid w:val="00711759"/>
    <w:rsid w:val="00726215"/>
    <w:rsid w:val="007264D8"/>
    <w:rsid w:val="00732356"/>
    <w:rsid w:val="007419B5"/>
    <w:rsid w:val="00745D51"/>
    <w:rsid w:val="007531C5"/>
    <w:rsid w:val="007635AA"/>
    <w:rsid w:val="0076443A"/>
    <w:rsid w:val="00765F35"/>
    <w:rsid w:val="00771D69"/>
    <w:rsid w:val="00772929"/>
    <w:rsid w:val="0078553E"/>
    <w:rsid w:val="00792557"/>
    <w:rsid w:val="00793D60"/>
    <w:rsid w:val="007A50AE"/>
    <w:rsid w:val="007A78E8"/>
    <w:rsid w:val="007B52F4"/>
    <w:rsid w:val="007B66D5"/>
    <w:rsid w:val="007D094A"/>
    <w:rsid w:val="007D3691"/>
    <w:rsid w:val="007E1B67"/>
    <w:rsid w:val="007E4DF5"/>
    <w:rsid w:val="007E5756"/>
    <w:rsid w:val="007F32FA"/>
    <w:rsid w:val="007F4229"/>
    <w:rsid w:val="008278A1"/>
    <w:rsid w:val="00835E60"/>
    <w:rsid w:val="00836E70"/>
    <w:rsid w:val="00842BB8"/>
    <w:rsid w:val="00843F68"/>
    <w:rsid w:val="00846A39"/>
    <w:rsid w:val="0088098A"/>
    <w:rsid w:val="008B3D95"/>
    <w:rsid w:val="008C002A"/>
    <w:rsid w:val="008C2507"/>
    <w:rsid w:val="008C2982"/>
    <w:rsid w:val="008D2236"/>
    <w:rsid w:val="008D3E3E"/>
    <w:rsid w:val="0090458E"/>
    <w:rsid w:val="00920B14"/>
    <w:rsid w:val="009352C5"/>
    <w:rsid w:val="00942691"/>
    <w:rsid w:val="009477F3"/>
    <w:rsid w:val="009611E0"/>
    <w:rsid w:val="00973373"/>
    <w:rsid w:val="0099098D"/>
    <w:rsid w:val="0099245D"/>
    <w:rsid w:val="009A044C"/>
    <w:rsid w:val="009A169D"/>
    <w:rsid w:val="009A6534"/>
    <w:rsid w:val="009B2EA7"/>
    <w:rsid w:val="009B3311"/>
    <w:rsid w:val="009B6A9E"/>
    <w:rsid w:val="009C7BF4"/>
    <w:rsid w:val="009C7E03"/>
    <w:rsid w:val="009D4FB7"/>
    <w:rsid w:val="009E24D5"/>
    <w:rsid w:val="009F404D"/>
    <w:rsid w:val="00A263CB"/>
    <w:rsid w:val="00A40F05"/>
    <w:rsid w:val="00A54E16"/>
    <w:rsid w:val="00A561CA"/>
    <w:rsid w:val="00A57835"/>
    <w:rsid w:val="00A6170A"/>
    <w:rsid w:val="00A80DEC"/>
    <w:rsid w:val="00A955A5"/>
    <w:rsid w:val="00AC1CF6"/>
    <w:rsid w:val="00AC2D5E"/>
    <w:rsid w:val="00AD6AE3"/>
    <w:rsid w:val="00AE1FD6"/>
    <w:rsid w:val="00AE470E"/>
    <w:rsid w:val="00AE4B1F"/>
    <w:rsid w:val="00B03CE4"/>
    <w:rsid w:val="00B169BC"/>
    <w:rsid w:val="00B25B48"/>
    <w:rsid w:val="00B27316"/>
    <w:rsid w:val="00B40A67"/>
    <w:rsid w:val="00B439B4"/>
    <w:rsid w:val="00B65111"/>
    <w:rsid w:val="00B8492C"/>
    <w:rsid w:val="00B97645"/>
    <w:rsid w:val="00BA3631"/>
    <w:rsid w:val="00BA4C9A"/>
    <w:rsid w:val="00BB79EC"/>
    <w:rsid w:val="00BC4654"/>
    <w:rsid w:val="00BC5FC3"/>
    <w:rsid w:val="00BC6189"/>
    <w:rsid w:val="00BD2C28"/>
    <w:rsid w:val="00BD59B3"/>
    <w:rsid w:val="00BE66D3"/>
    <w:rsid w:val="00C12B2B"/>
    <w:rsid w:val="00C12BE2"/>
    <w:rsid w:val="00C14247"/>
    <w:rsid w:val="00C27859"/>
    <w:rsid w:val="00C30046"/>
    <w:rsid w:val="00C57C8F"/>
    <w:rsid w:val="00C830BB"/>
    <w:rsid w:val="00C84FC6"/>
    <w:rsid w:val="00CA07DA"/>
    <w:rsid w:val="00CB509B"/>
    <w:rsid w:val="00D00194"/>
    <w:rsid w:val="00D03871"/>
    <w:rsid w:val="00D10091"/>
    <w:rsid w:val="00D120D5"/>
    <w:rsid w:val="00D1447C"/>
    <w:rsid w:val="00D15C8B"/>
    <w:rsid w:val="00D20314"/>
    <w:rsid w:val="00D36E45"/>
    <w:rsid w:val="00D43DC1"/>
    <w:rsid w:val="00D45559"/>
    <w:rsid w:val="00D46033"/>
    <w:rsid w:val="00D466B4"/>
    <w:rsid w:val="00D4711B"/>
    <w:rsid w:val="00D610E1"/>
    <w:rsid w:val="00D67B5D"/>
    <w:rsid w:val="00D721DE"/>
    <w:rsid w:val="00D85844"/>
    <w:rsid w:val="00DA3007"/>
    <w:rsid w:val="00DA6958"/>
    <w:rsid w:val="00DB5B8A"/>
    <w:rsid w:val="00DB7425"/>
    <w:rsid w:val="00DE4160"/>
    <w:rsid w:val="00DE5817"/>
    <w:rsid w:val="00E04D58"/>
    <w:rsid w:val="00E3514A"/>
    <w:rsid w:val="00E516A3"/>
    <w:rsid w:val="00E55ED8"/>
    <w:rsid w:val="00E60454"/>
    <w:rsid w:val="00E61032"/>
    <w:rsid w:val="00E65A80"/>
    <w:rsid w:val="00E67129"/>
    <w:rsid w:val="00E75EEB"/>
    <w:rsid w:val="00E77F24"/>
    <w:rsid w:val="00EA081C"/>
    <w:rsid w:val="00EA09FF"/>
    <w:rsid w:val="00EB4941"/>
    <w:rsid w:val="00EC21D6"/>
    <w:rsid w:val="00ED2915"/>
    <w:rsid w:val="00EE4958"/>
    <w:rsid w:val="00EE5311"/>
    <w:rsid w:val="00EF7870"/>
    <w:rsid w:val="00F07625"/>
    <w:rsid w:val="00F227E4"/>
    <w:rsid w:val="00F24D9C"/>
    <w:rsid w:val="00F3600F"/>
    <w:rsid w:val="00F411C6"/>
    <w:rsid w:val="00F42F84"/>
    <w:rsid w:val="00F46AEF"/>
    <w:rsid w:val="00F60DEC"/>
    <w:rsid w:val="00F644A8"/>
    <w:rsid w:val="00F703D4"/>
    <w:rsid w:val="00F7692F"/>
    <w:rsid w:val="00F84263"/>
    <w:rsid w:val="00F95560"/>
    <w:rsid w:val="00FB1B6D"/>
    <w:rsid w:val="00FC0C8E"/>
    <w:rsid w:val="00FD0926"/>
    <w:rsid w:val="00FE7886"/>
    <w:rsid w:val="00FF0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7345"/>
    <o:shapelayout v:ext="edit">
      <o:idmap v:ext="edit" data="1"/>
    </o:shapelayout>
  </w:shapeDefaults>
  <w:decimalSymbol w:val="."/>
  <w:listSeparator w:val=","/>
  <w14:docId w14:val="14A930E1"/>
  <w15:docId w15:val="{87095E8C-9B0D-40A1-8ADD-974DAB821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AE3"/>
    <w:rPr>
      <w:rFonts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21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C21D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E589D"/>
    <w:rPr>
      <w:rFonts w:cs="Times New Roman"/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75A72"/>
    <w:pPr>
      <w:spacing w:after="0" w:line="240" w:lineRule="auto"/>
      <w:ind w:left="720"/>
      <w:contextualSpacing/>
    </w:pPr>
    <w:rPr>
      <w:rFonts w:ascii="Calibri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D75"/>
    <w:rPr>
      <w:rFonts w:cstheme="minorBidi"/>
    </w:rPr>
  </w:style>
  <w:style w:type="paragraph" w:styleId="Footer">
    <w:name w:val="footer"/>
    <w:basedOn w:val="Normal"/>
    <w:link w:val="FooterChar"/>
    <w:uiPriority w:val="99"/>
    <w:unhideWhenUsed/>
    <w:rsid w:val="00093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3D75"/>
    <w:rPr>
      <w:rFonts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4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Z:\Custer%20County\Letter%20Head%20for%20CC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BFED9E-EF18-468F-934B-0EDD898E0C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FC0A76-4B03-4706-869D-5BF4A0394F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Head for CCL</Template>
  <TotalTime>50</TotalTime>
  <Pages>1</Pages>
  <Words>0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Head for Organization</vt:lpstr>
    </vt:vector>
  </TitlesOfParts>
  <Company>Microsoft</Company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Head for Organization</dc:title>
  <dc:creator>dmertz</dc:creator>
  <cp:lastModifiedBy>Doris A. Mertz</cp:lastModifiedBy>
  <cp:revision>7</cp:revision>
  <cp:lastPrinted>2021-04-15T21:41:00Z</cp:lastPrinted>
  <dcterms:created xsi:type="dcterms:W3CDTF">2021-04-15T19:28:00Z</dcterms:created>
  <dcterms:modified xsi:type="dcterms:W3CDTF">2021-04-15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2828519990</vt:lpwstr>
  </property>
</Properties>
</file>